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9E713" w14:textId="5769B58E" w:rsidR="00696C66" w:rsidRDefault="00696C66" w:rsidP="00524C1C">
      <w:pPr>
        <w:pStyle w:val="NoSpacing"/>
        <w:jc w:val="center"/>
        <w:rPr>
          <w:rFonts w:ascii="Britannic Bold" w:hAnsi="Britannic Bold"/>
          <w:sz w:val="88"/>
          <w:szCs w:val="88"/>
        </w:rPr>
      </w:pPr>
      <w:r w:rsidRPr="00146328">
        <w:rPr>
          <w:rFonts w:ascii="Britannic Bold" w:hAnsi="Britannic Bold"/>
          <w:sz w:val="56"/>
          <w:szCs w:val="56"/>
        </w:rPr>
        <w:t>Bahria University</w:t>
      </w:r>
      <w:r>
        <w:rPr>
          <w:rFonts w:ascii="Britannic Bold" w:hAnsi="Britannic Bold"/>
          <w:sz w:val="88"/>
          <w:szCs w:val="88"/>
        </w:rPr>
        <w:t>,</w:t>
      </w:r>
    </w:p>
    <w:p w14:paraId="2DE282C5" w14:textId="77777777" w:rsidR="00696C66" w:rsidRDefault="00696C66" w:rsidP="00696C66">
      <w:pPr>
        <w:pStyle w:val="NoSpacing"/>
        <w:jc w:val="center"/>
        <w:rPr>
          <w:rFonts w:ascii="Britannic Bold" w:hAnsi="Britannic Bold"/>
          <w:sz w:val="56"/>
          <w:szCs w:val="56"/>
        </w:rPr>
      </w:pPr>
      <w:r>
        <w:rPr>
          <w:rFonts w:ascii="Britannic Bold" w:hAnsi="Britannic Bold"/>
          <w:sz w:val="56"/>
          <w:szCs w:val="56"/>
        </w:rPr>
        <w:t>Karachi Campus</w:t>
      </w:r>
    </w:p>
    <w:p w14:paraId="65BF8240" w14:textId="682A6194" w:rsidR="00696C66" w:rsidRDefault="00696C66" w:rsidP="00696C66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07B73703" wp14:editId="68FDAA23">
            <wp:extent cx="809625" cy="968030"/>
            <wp:effectExtent l="0" t="0" r="0" b="3810"/>
            <wp:docPr id="1" name="Picture 1" descr="A picture containing text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166" cy="97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4C469" w14:textId="5F5B9D85" w:rsidR="00696C66" w:rsidRDefault="00696C66" w:rsidP="00696C66">
      <w:pPr>
        <w:pStyle w:val="NoSpacing"/>
        <w:jc w:val="center"/>
        <w:rPr>
          <w:rFonts w:ascii="Britannic Bold" w:hAnsi="Britannic Bold"/>
          <w:sz w:val="36"/>
          <w:szCs w:val="36"/>
        </w:rPr>
      </w:pPr>
      <w:r>
        <w:rPr>
          <w:rFonts w:ascii="Britannic Bold" w:hAnsi="Britannic Bold"/>
          <w:sz w:val="36"/>
          <w:szCs w:val="36"/>
        </w:rPr>
        <w:t>LAB EXPERIMENT NO.</w:t>
      </w:r>
    </w:p>
    <w:p w14:paraId="58B6E3A9" w14:textId="5EA5623B" w:rsidR="00442A8F" w:rsidRPr="00442A8F" w:rsidRDefault="00660424" w:rsidP="00696C66">
      <w:pPr>
        <w:pStyle w:val="NoSpacing"/>
        <w:jc w:val="center"/>
        <w:rPr>
          <w:rFonts w:ascii="Britannic Bold" w:hAnsi="Britannic Bold"/>
          <w:sz w:val="44"/>
          <w:szCs w:val="44"/>
        </w:rPr>
      </w:pPr>
      <w:r>
        <w:rPr>
          <w:rFonts w:ascii="Britannic Bold" w:hAnsi="Britannic Bold"/>
          <w:sz w:val="44"/>
          <w:szCs w:val="44"/>
        </w:rPr>
        <w:t>0</w:t>
      </w:r>
      <w:r w:rsidR="00A83850">
        <w:rPr>
          <w:rFonts w:ascii="Britannic Bold" w:hAnsi="Britannic Bold"/>
          <w:sz w:val="44"/>
          <w:szCs w:val="44"/>
        </w:rPr>
        <w:t>9</w:t>
      </w:r>
    </w:p>
    <w:p w14:paraId="0F1FF752" w14:textId="77777777" w:rsidR="00696C66" w:rsidRDefault="00696C66" w:rsidP="00696C66">
      <w:pPr>
        <w:pStyle w:val="NoSpacing"/>
        <w:jc w:val="center"/>
        <w:rPr>
          <w:rFonts w:ascii="Times New Roman" w:hAnsi="Times New Roman" w:cs="Times New Roman"/>
        </w:rPr>
      </w:pPr>
    </w:p>
    <w:p w14:paraId="69556F95" w14:textId="77777777" w:rsidR="00696C66" w:rsidRDefault="00696C66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  <w:r>
        <w:rPr>
          <w:rFonts w:ascii="Britannic Bold" w:hAnsi="Britannic Bold"/>
          <w:sz w:val="36"/>
          <w:szCs w:val="36"/>
        </w:rPr>
        <w:t>LIST OF TASKS</w:t>
      </w:r>
    </w:p>
    <w:tbl>
      <w:tblPr>
        <w:tblStyle w:val="LightGrid-Accent1"/>
        <w:tblW w:w="1077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869"/>
        <w:gridCol w:w="8901"/>
      </w:tblGrid>
      <w:tr w:rsidR="00696C66" w14:paraId="151321B3" w14:textId="77777777" w:rsidTr="007C36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4F81BD" w:themeColor="accent1"/>
            </w:tcBorders>
            <w:shd w:val="clear" w:color="auto" w:fill="FFFFFF" w:themeFill="background1"/>
            <w:hideMark/>
          </w:tcPr>
          <w:p w14:paraId="0DA69833" w14:textId="77777777" w:rsidR="00696C66" w:rsidRDefault="00696C66">
            <w:pPr>
              <w:spacing w:line="240" w:lineRule="auto"/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t>TASK NO</w:t>
            </w:r>
          </w:p>
        </w:tc>
        <w:tc>
          <w:tcPr>
            <w:tcW w:w="8901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hideMark/>
          </w:tcPr>
          <w:p w14:paraId="4B2993AD" w14:textId="7C8329DE" w:rsidR="00696C66" w:rsidRDefault="00FA24BE" w:rsidP="00FA24B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 xml:space="preserve">                                                                   </w:t>
            </w:r>
            <w:r w:rsidR="00696C66">
              <w:t>OBJECTIVE</w:t>
            </w:r>
          </w:p>
        </w:tc>
      </w:tr>
      <w:tr w:rsidR="00696C66" w14:paraId="139C7F99" w14:textId="77777777" w:rsidTr="005E0EB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tcBorders>
              <w:top w:val="single" w:sz="18" w:space="0" w:color="4F81BD" w:themeColor="accent1"/>
              <w:left w:val="single" w:sz="8" w:space="0" w:color="000000" w:themeColor="text1"/>
              <w:bottom w:val="single" w:sz="18" w:space="0" w:color="4F81BD" w:themeColor="accent1"/>
              <w:right w:val="single" w:sz="8" w:space="0" w:color="000000" w:themeColor="text1"/>
            </w:tcBorders>
            <w:shd w:val="clear" w:color="auto" w:fill="FFFFFF" w:themeFill="background1"/>
          </w:tcPr>
          <w:p w14:paraId="1A009F4E" w14:textId="09B64E46" w:rsidR="00696C66" w:rsidRPr="00263EAE" w:rsidRDefault="00A83850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8901" w:type="dxa"/>
            <w:tcBorders>
              <w:top w:val="single" w:sz="18" w:space="0" w:color="4F81BD" w:themeColor="accent1"/>
              <w:left w:val="single" w:sz="8" w:space="0" w:color="000000" w:themeColor="text1"/>
              <w:bottom w:val="single" w:sz="18" w:space="0" w:color="4F81BD" w:themeColor="accent1"/>
              <w:right w:val="single" w:sz="8" w:space="0" w:color="000000" w:themeColor="text1"/>
            </w:tcBorders>
            <w:shd w:val="clear" w:color="auto" w:fill="FFFFFF" w:themeFill="background1"/>
          </w:tcPr>
          <w:p w14:paraId="24EC2D8F" w14:textId="64D3795E" w:rsidR="00696C66" w:rsidRPr="00A83850" w:rsidRDefault="00A83850" w:rsidP="00A83850">
            <w:pPr>
              <w:spacing w:line="25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eastAsia="Times New Roman" w:hAnsi="Times New Roman" w:cs="Times New Roman"/>
                <w:color w:val="191B0E"/>
                <w:sz w:val="24"/>
              </w:rPr>
              <w:t>Using python implement Hill Climbing Algorithm on any marketing domain to find an optimal solution.</w:t>
            </w:r>
          </w:p>
        </w:tc>
      </w:tr>
    </w:tbl>
    <w:p w14:paraId="368FBC10" w14:textId="0DFCE7FC" w:rsidR="007C3668" w:rsidRDefault="007C3668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3A5C658B" w14:textId="05B06BC7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5C236272" w14:textId="54848F3F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7C7849F0" w14:textId="2DB9652A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3C6AC22B" w14:textId="66A7B127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4A441496" w14:textId="30D69C27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34315FF5" w14:textId="76847B75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5381403F" w14:textId="208A9DC3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00D2F266" w14:textId="37A9DB24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0A48D4BE" w14:textId="271621BD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171929A7" w14:textId="3B5FA4EA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5F467627" w14:textId="2D2FAB82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18D35EF0" w14:textId="7FEDE650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64A9960D" w14:textId="58EE6ED3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4E1E8964" w14:textId="04899B05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2E0CD28E" w14:textId="77777777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23A3979A" w14:textId="27B89B11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7021A9FF" w14:textId="56839F23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16FB764E" w14:textId="77777777" w:rsidR="00524C1C" w:rsidRDefault="00524C1C" w:rsidP="00A83850">
      <w:pPr>
        <w:pStyle w:val="NoSpacing"/>
        <w:jc w:val="both"/>
        <w:rPr>
          <w:rFonts w:ascii="Britannic Bold" w:hAnsi="Britannic Bold"/>
          <w:sz w:val="36"/>
          <w:szCs w:val="36"/>
        </w:rPr>
      </w:pPr>
    </w:p>
    <w:p w14:paraId="639871B9" w14:textId="77777777" w:rsidR="006C14E2" w:rsidRDefault="006C14E2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55D88FD4" w14:textId="3E9A124E" w:rsidR="00696C66" w:rsidRDefault="00974FD7" w:rsidP="00974FD7">
      <w:pPr>
        <w:pStyle w:val="NoSpacing"/>
        <w:rPr>
          <w:rFonts w:ascii="Britannic Bold" w:hAnsi="Britannic Bold"/>
          <w:sz w:val="36"/>
          <w:szCs w:val="36"/>
        </w:rPr>
      </w:pPr>
      <w:r>
        <w:rPr>
          <w:rFonts w:ascii="Britannic Bold" w:hAnsi="Britannic Bold"/>
          <w:sz w:val="36"/>
          <w:szCs w:val="36"/>
        </w:rPr>
        <w:t xml:space="preserve">                                      </w:t>
      </w:r>
      <w:r w:rsidR="00696C66">
        <w:rPr>
          <w:rFonts w:ascii="Britannic Bold" w:hAnsi="Britannic Bold"/>
          <w:sz w:val="36"/>
          <w:szCs w:val="36"/>
        </w:rPr>
        <w:t>Submitted On:</w:t>
      </w:r>
    </w:p>
    <w:p w14:paraId="045F33C6" w14:textId="5E1D79CA" w:rsidR="00CC4D43" w:rsidRDefault="009B7AC9" w:rsidP="003D2467">
      <w:pPr>
        <w:pStyle w:val="NoSpacing"/>
        <w:ind w:firstLineChars="1200" w:firstLine="2640"/>
        <w:jc w:val="both"/>
        <w:rPr>
          <w:rFonts w:ascii="Britannic Bold" w:hAnsi="Britannic Bold"/>
          <w:sz w:val="36"/>
          <w:szCs w:val="36"/>
        </w:rPr>
      </w:pPr>
      <w:r w:rsidRPr="009B7AC9">
        <w:rPr>
          <w:rFonts w:ascii="Britannic Bold" w:hAnsi="Britannic Bold"/>
        </w:rPr>
        <w:t xml:space="preserve"> </w:t>
      </w:r>
      <w:r>
        <w:rPr>
          <w:rFonts w:ascii="Britannic Bold" w:hAnsi="Britannic Bold"/>
        </w:rPr>
        <w:t xml:space="preserve">                           </w:t>
      </w:r>
      <w:r w:rsidR="00A83850">
        <w:rPr>
          <w:rFonts w:ascii="Britannic Bold" w:hAnsi="Britannic Bold"/>
        </w:rPr>
        <w:t>20-12-2022</w:t>
      </w:r>
    </w:p>
    <w:p w14:paraId="63C90FA6" w14:textId="0F2CA9C2" w:rsidR="00524C1C" w:rsidRDefault="00CC4D43" w:rsidP="00524C1C">
      <w:pPr>
        <w:pStyle w:val="NoSpacing"/>
        <w:ind w:firstLineChars="1200" w:firstLine="2640"/>
        <w:rPr>
          <w:rFonts w:ascii="Britannic Bold" w:hAnsi="Britannic Bold"/>
        </w:rPr>
      </w:pPr>
      <w:r>
        <w:rPr>
          <w:rFonts w:ascii="Britannic Bold" w:hAnsi="Britannic Bold"/>
        </w:rPr>
        <w:t xml:space="preserve">                          </w:t>
      </w:r>
      <w:r w:rsidR="00696C66">
        <w:rPr>
          <w:rFonts w:ascii="Britannic Bold" w:hAnsi="Britannic Bold"/>
        </w:rPr>
        <w:t>(Date: DD/MM/YY)</w:t>
      </w:r>
    </w:p>
    <w:p w14:paraId="613160E9" w14:textId="2BD6199E" w:rsidR="00660424" w:rsidRDefault="00660424" w:rsidP="00524C1C">
      <w:pPr>
        <w:pStyle w:val="NoSpacing"/>
        <w:rPr>
          <w:rFonts w:cstheme="minorHAnsi"/>
          <w:b/>
          <w:bCs/>
          <w:sz w:val="24"/>
          <w:szCs w:val="24"/>
        </w:rPr>
      </w:pPr>
    </w:p>
    <w:p w14:paraId="491C5D74" w14:textId="77777777" w:rsidR="00A83850" w:rsidRDefault="00A83850" w:rsidP="00A83850">
      <w:pPr>
        <w:spacing w:after="262" w:line="249" w:lineRule="auto"/>
        <w:ind w:left="-5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Task# 01: - </w:t>
      </w:r>
      <w:r>
        <w:rPr>
          <w:rFonts w:ascii="Times New Roman" w:eastAsia="Times New Roman" w:hAnsi="Times New Roman" w:cs="Times New Roman"/>
          <w:b/>
          <w:color w:val="191B0E"/>
          <w:sz w:val="24"/>
        </w:rPr>
        <w:t>Using python implement Hill Climbing Algorithm on any marketing domain to find an optimal solution.</w:t>
      </w:r>
    </w:p>
    <w:p w14:paraId="603A1191" w14:textId="77777777" w:rsidR="00A83850" w:rsidRDefault="00A83850" w:rsidP="00A83850">
      <w:pPr>
        <w:pStyle w:val="Heading1"/>
        <w:ind w:left="-5"/>
      </w:pPr>
      <w:r>
        <w:t>Solution: -</w:t>
      </w:r>
    </w:p>
    <w:p w14:paraId="2EC0CD21" w14:textId="77777777" w:rsidR="00A83850" w:rsidRDefault="00A83850" w:rsidP="00A83850">
      <w:pPr>
        <w:spacing w:after="103"/>
        <w:ind w:right="187"/>
      </w:pPr>
      <w:r>
        <w:t>distances = [</w:t>
      </w:r>
    </w:p>
    <w:p w14:paraId="358A4295" w14:textId="77777777" w:rsidR="00A83850" w:rsidRDefault="00A83850" w:rsidP="00A83850">
      <w:pPr>
        <w:spacing w:after="108" w:line="256" w:lineRule="auto"/>
        <w:ind w:left="499"/>
      </w:pPr>
      <w:r>
        <w:t>[</w:t>
      </w:r>
      <w:r>
        <w:rPr>
          <w:color w:val="09885A"/>
        </w:rPr>
        <w:t>0</w:t>
      </w:r>
      <w:r>
        <w:t xml:space="preserve">, </w:t>
      </w:r>
      <w:r>
        <w:rPr>
          <w:color w:val="09885A"/>
        </w:rPr>
        <w:t>800</w:t>
      </w:r>
      <w:r>
        <w:t xml:space="preserve">, </w:t>
      </w:r>
      <w:r>
        <w:rPr>
          <w:color w:val="09885A"/>
        </w:rPr>
        <w:t>1000</w:t>
      </w:r>
      <w:r>
        <w:t xml:space="preserve">, </w:t>
      </w:r>
      <w:r>
        <w:rPr>
          <w:color w:val="09885A"/>
        </w:rPr>
        <w:t>600</w:t>
      </w:r>
      <w:r>
        <w:t>],</w:t>
      </w:r>
    </w:p>
    <w:p w14:paraId="14290E92" w14:textId="77777777" w:rsidR="00A83850" w:rsidRDefault="00A83850" w:rsidP="00A83850">
      <w:pPr>
        <w:spacing w:after="108" w:line="256" w:lineRule="auto"/>
        <w:ind w:left="499"/>
      </w:pPr>
      <w:r>
        <w:t>[</w:t>
      </w:r>
      <w:r>
        <w:rPr>
          <w:color w:val="09885A"/>
        </w:rPr>
        <w:t>800</w:t>
      </w:r>
      <w:r>
        <w:t xml:space="preserve">, </w:t>
      </w:r>
      <w:r>
        <w:rPr>
          <w:color w:val="09885A"/>
        </w:rPr>
        <w:t>0</w:t>
      </w:r>
      <w:r>
        <w:t xml:space="preserve">, </w:t>
      </w:r>
      <w:r>
        <w:rPr>
          <w:color w:val="09885A"/>
        </w:rPr>
        <w:t>600</w:t>
      </w:r>
      <w:r>
        <w:t xml:space="preserve">, </w:t>
      </w:r>
      <w:r>
        <w:rPr>
          <w:color w:val="09885A"/>
        </w:rPr>
        <w:t>1000</w:t>
      </w:r>
      <w:r>
        <w:t>],</w:t>
      </w:r>
    </w:p>
    <w:p w14:paraId="0620B29C" w14:textId="77777777" w:rsidR="00A83850" w:rsidRDefault="00A83850" w:rsidP="00A83850">
      <w:pPr>
        <w:spacing w:after="108" w:line="256" w:lineRule="auto"/>
        <w:ind w:left="499"/>
      </w:pPr>
      <w:r>
        <w:t>[</w:t>
      </w:r>
      <w:r>
        <w:rPr>
          <w:color w:val="09885A"/>
        </w:rPr>
        <w:t>1000</w:t>
      </w:r>
      <w:r>
        <w:t xml:space="preserve">, </w:t>
      </w:r>
      <w:r>
        <w:rPr>
          <w:color w:val="09885A"/>
        </w:rPr>
        <w:t>600</w:t>
      </w:r>
      <w:r>
        <w:t xml:space="preserve">, </w:t>
      </w:r>
      <w:r>
        <w:rPr>
          <w:color w:val="09885A"/>
        </w:rPr>
        <w:t>0</w:t>
      </w:r>
      <w:r>
        <w:t xml:space="preserve">, </w:t>
      </w:r>
      <w:r>
        <w:rPr>
          <w:color w:val="09885A"/>
        </w:rPr>
        <w:t>800</w:t>
      </w:r>
      <w:r>
        <w:t>],</w:t>
      </w:r>
    </w:p>
    <w:p w14:paraId="2F70CDA9" w14:textId="77777777" w:rsidR="00A83850" w:rsidRDefault="00A83850" w:rsidP="00A83850">
      <w:pPr>
        <w:spacing w:after="66" w:line="256" w:lineRule="auto"/>
        <w:ind w:left="499"/>
      </w:pPr>
      <w:r>
        <w:t>[</w:t>
      </w:r>
      <w:r>
        <w:rPr>
          <w:color w:val="09885A"/>
        </w:rPr>
        <w:t>600</w:t>
      </w:r>
      <w:r>
        <w:t xml:space="preserve">, </w:t>
      </w:r>
      <w:r>
        <w:rPr>
          <w:color w:val="09885A"/>
        </w:rPr>
        <w:t>1000</w:t>
      </w:r>
      <w:r>
        <w:t xml:space="preserve">, </w:t>
      </w:r>
      <w:r>
        <w:rPr>
          <w:color w:val="09885A"/>
        </w:rPr>
        <w:t>800</w:t>
      </w:r>
      <w:r>
        <w:t xml:space="preserve">, </w:t>
      </w:r>
      <w:r>
        <w:rPr>
          <w:color w:val="09885A"/>
        </w:rPr>
        <w:t>0</w:t>
      </w:r>
      <w:r>
        <w:t>]</w:t>
      </w:r>
    </w:p>
    <w:p w14:paraId="158E8EB6" w14:textId="77777777" w:rsidR="00A83850" w:rsidRDefault="00A83850" w:rsidP="00A83850">
      <w:pPr>
        <w:spacing w:line="367" w:lineRule="auto"/>
        <w:ind w:right="9149"/>
      </w:pPr>
      <w:r>
        <w:t xml:space="preserve">] </w:t>
      </w:r>
      <w:r>
        <w:rPr>
          <w:color w:val="AF00DB"/>
        </w:rPr>
        <w:t xml:space="preserve">import </w:t>
      </w:r>
      <w:r>
        <w:t>random</w:t>
      </w:r>
    </w:p>
    <w:p w14:paraId="19058614" w14:textId="77777777" w:rsidR="00A83850" w:rsidRDefault="00A83850" w:rsidP="00A83850">
      <w:pPr>
        <w:spacing w:after="0" w:line="367" w:lineRule="auto"/>
        <w:ind w:left="-5" w:right="6881"/>
      </w:pPr>
      <w:r>
        <w:rPr>
          <w:color w:val="008000"/>
        </w:rPr>
        <w:t xml:space="preserve">#Generates a random solution </w:t>
      </w:r>
      <w:r>
        <w:rPr>
          <w:color w:val="0000FF"/>
        </w:rPr>
        <w:t xml:space="preserve">def </w:t>
      </w:r>
      <w:proofErr w:type="spellStart"/>
      <w:r>
        <w:rPr>
          <w:color w:val="795E26"/>
        </w:rPr>
        <w:t>randomSol</w:t>
      </w:r>
      <w:proofErr w:type="spellEnd"/>
      <w:r>
        <w:t>(</w:t>
      </w:r>
      <w:r>
        <w:rPr>
          <w:color w:val="001080"/>
        </w:rPr>
        <w:t>distances</w:t>
      </w:r>
      <w:r>
        <w:t>):</w:t>
      </w:r>
    </w:p>
    <w:p w14:paraId="03F57C52" w14:textId="77777777" w:rsidR="00A83850" w:rsidRDefault="00A83850" w:rsidP="00A83850">
      <w:pPr>
        <w:spacing w:after="366" w:line="324" w:lineRule="auto"/>
        <w:ind w:left="247" w:right="5243"/>
      </w:pPr>
      <w:r>
        <w:t xml:space="preserve">distances = </w:t>
      </w:r>
      <w:r>
        <w:rPr>
          <w:color w:val="267F99"/>
        </w:rPr>
        <w:t>list</w:t>
      </w:r>
      <w:r>
        <w:t>(</w:t>
      </w:r>
      <w:r>
        <w:rPr>
          <w:color w:val="795E26"/>
        </w:rPr>
        <w:t>range</w:t>
      </w:r>
      <w:r>
        <w:t>(</w:t>
      </w:r>
      <w:proofErr w:type="spellStart"/>
      <w:r>
        <w:rPr>
          <w:color w:val="795E26"/>
        </w:rPr>
        <w:t>len</w:t>
      </w:r>
      <w:proofErr w:type="spellEnd"/>
      <w:r>
        <w:t>(distances))) sol = []</w:t>
      </w:r>
    </w:p>
    <w:p w14:paraId="7BAEFB1A" w14:textId="77777777" w:rsidR="00A83850" w:rsidRDefault="00A83850" w:rsidP="00A83850">
      <w:pPr>
        <w:spacing w:after="103"/>
        <w:ind w:left="247" w:right="187"/>
      </w:pPr>
      <w:r>
        <w:rPr>
          <w:color w:val="AF00DB"/>
        </w:rPr>
        <w:t xml:space="preserve">for </w:t>
      </w:r>
      <w:proofErr w:type="spellStart"/>
      <w:r>
        <w:t>i</w:t>
      </w:r>
      <w:proofErr w:type="spellEnd"/>
      <w:r>
        <w:t xml:space="preserve"> </w:t>
      </w:r>
      <w:r>
        <w:rPr>
          <w:color w:val="0000FF"/>
        </w:rPr>
        <w:t xml:space="preserve">in </w:t>
      </w:r>
      <w:r>
        <w:rPr>
          <w:color w:val="795E26"/>
        </w:rPr>
        <w:t>range</w:t>
      </w:r>
      <w:r>
        <w:t>(</w:t>
      </w:r>
      <w:proofErr w:type="spellStart"/>
      <w:r>
        <w:rPr>
          <w:color w:val="795E26"/>
        </w:rPr>
        <w:t>len</w:t>
      </w:r>
      <w:proofErr w:type="spellEnd"/>
      <w:r>
        <w:t>(distances)):</w:t>
      </w:r>
    </w:p>
    <w:p w14:paraId="02E3FFD2" w14:textId="77777777" w:rsidR="00A83850" w:rsidRDefault="00A83850" w:rsidP="00A83850">
      <w:pPr>
        <w:spacing w:after="366" w:line="324" w:lineRule="auto"/>
        <w:ind w:left="514" w:right="3478"/>
      </w:pPr>
      <w:r>
        <w:t>city = distances[</w:t>
      </w:r>
      <w:proofErr w:type="spellStart"/>
      <w:proofErr w:type="gramStart"/>
      <w:r>
        <w:t>random.randint</w:t>
      </w:r>
      <w:proofErr w:type="spellEnd"/>
      <w:proofErr w:type="gramEnd"/>
      <w:r>
        <w:t>(</w:t>
      </w:r>
      <w:r>
        <w:rPr>
          <w:color w:val="09885A"/>
        </w:rPr>
        <w:t>0</w:t>
      </w:r>
      <w:r>
        <w:t>,</w:t>
      </w:r>
      <w:r>
        <w:rPr>
          <w:color w:val="795E26"/>
        </w:rPr>
        <w:t>len</w:t>
      </w:r>
      <w:r>
        <w:t xml:space="preserve">(distances) - </w:t>
      </w:r>
      <w:r>
        <w:rPr>
          <w:color w:val="09885A"/>
        </w:rPr>
        <w:t>1</w:t>
      </w:r>
      <w:r>
        <w:t xml:space="preserve">)] </w:t>
      </w:r>
      <w:proofErr w:type="spellStart"/>
      <w:r>
        <w:t>sol.append</w:t>
      </w:r>
      <w:proofErr w:type="spellEnd"/>
      <w:r>
        <w:t xml:space="preserve">(city) </w:t>
      </w:r>
      <w:proofErr w:type="spellStart"/>
      <w:r>
        <w:t>distances.remove</w:t>
      </w:r>
      <w:proofErr w:type="spellEnd"/>
      <w:r>
        <w:t>(city)</w:t>
      </w:r>
    </w:p>
    <w:p w14:paraId="7FD9DA00" w14:textId="77777777" w:rsidR="00A83850" w:rsidRDefault="00A83850" w:rsidP="00A83850">
      <w:pPr>
        <w:spacing w:after="66" w:line="256" w:lineRule="auto"/>
        <w:ind w:left="252"/>
      </w:pPr>
      <w:r>
        <w:rPr>
          <w:color w:val="AF00DB"/>
        </w:rPr>
        <w:t xml:space="preserve">return </w:t>
      </w:r>
      <w:r>
        <w:t>sol</w:t>
      </w:r>
    </w:p>
    <w:p w14:paraId="638D337A" w14:textId="77777777" w:rsidR="00A83850" w:rsidRDefault="00A83850" w:rsidP="00A83850">
      <w:pPr>
        <w:spacing w:after="323" w:line="367" w:lineRule="auto"/>
        <w:ind w:left="-5" w:right="6125"/>
      </w:pPr>
      <w:r>
        <w:rPr>
          <w:color w:val="008000"/>
        </w:rPr>
        <w:t xml:space="preserve">#Calculating the length of a route </w:t>
      </w:r>
      <w:r>
        <w:rPr>
          <w:color w:val="0000FF"/>
        </w:rPr>
        <w:t xml:space="preserve">def </w:t>
      </w:r>
      <w:proofErr w:type="spellStart"/>
      <w:r>
        <w:rPr>
          <w:color w:val="795E26"/>
        </w:rPr>
        <w:t>lengthOfRoute</w:t>
      </w:r>
      <w:proofErr w:type="spellEnd"/>
      <w:r>
        <w:t>(</w:t>
      </w:r>
      <w:proofErr w:type="spellStart"/>
      <w:proofErr w:type="gramStart"/>
      <w:r>
        <w:rPr>
          <w:color w:val="001080"/>
        </w:rPr>
        <w:t>distances</w:t>
      </w:r>
      <w:r>
        <w:t>,</w:t>
      </w:r>
      <w:r>
        <w:rPr>
          <w:color w:val="001080"/>
        </w:rPr>
        <w:t>sol</w:t>
      </w:r>
      <w:proofErr w:type="spellEnd"/>
      <w:proofErr w:type="gramEnd"/>
      <w:r>
        <w:t xml:space="preserve">): </w:t>
      </w:r>
      <w:proofErr w:type="spellStart"/>
      <w:r>
        <w:t>routLength</w:t>
      </w:r>
      <w:proofErr w:type="spellEnd"/>
      <w:r>
        <w:t xml:space="preserve"> = </w:t>
      </w:r>
      <w:r>
        <w:rPr>
          <w:color w:val="09885A"/>
        </w:rPr>
        <w:t>0</w:t>
      </w:r>
    </w:p>
    <w:p w14:paraId="3AFCBB71" w14:textId="77777777" w:rsidR="00A83850" w:rsidRDefault="00A83850" w:rsidP="00A83850">
      <w:pPr>
        <w:spacing w:after="103"/>
        <w:ind w:left="247" w:right="187"/>
      </w:pPr>
      <w:r>
        <w:rPr>
          <w:color w:val="AF00DB"/>
        </w:rPr>
        <w:t xml:space="preserve">for </w:t>
      </w:r>
      <w:proofErr w:type="spellStart"/>
      <w:r>
        <w:t>i</w:t>
      </w:r>
      <w:proofErr w:type="spellEnd"/>
      <w:r>
        <w:t xml:space="preserve"> </w:t>
      </w:r>
      <w:r>
        <w:rPr>
          <w:color w:val="0000FF"/>
        </w:rPr>
        <w:t xml:space="preserve">in </w:t>
      </w:r>
      <w:r>
        <w:rPr>
          <w:color w:val="795E26"/>
        </w:rPr>
        <w:t>range</w:t>
      </w:r>
      <w:r>
        <w:t>(</w:t>
      </w:r>
      <w:proofErr w:type="spellStart"/>
      <w:r>
        <w:rPr>
          <w:color w:val="795E26"/>
        </w:rPr>
        <w:t>len</w:t>
      </w:r>
      <w:proofErr w:type="spellEnd"/>
      <w:r>
        <w:t>(sol)):</w:t>
      </w:r>
    </w:p>
    <w:p w14:paraId="0CAFBC04" w14:textId="77777777" w:rsidR="00A83850" w:rsidRDefault="00A83850" w:rsidP="00A83850">
      <w:pPr>
        <w:spacing w:after="103"/>
        <w:ind w:left="514" w:right="187"/>
      </w:pPr>
      <w:proofErr w:type="spellStart"/>
      <w:r>
        <w:t>routLength</w:t>
      </w:r>
      <w:proofErr w:type="spellEnd"/>
      <w:r>
        <w:t xml:space="preserve"> += </w:t>
      </w:r>
      <w:proofErr w:type="gramStart"/>
      <w:r>
        <w:t>distances[</w:t>
      </w:r>
      <w:proofErr w:type="gramEnd"/>
      <w:r>
        <w:t>sol[</w:t>
      </w:r>
      <w:proofErr w:type="spellStart"/>
      <w:r>
        <w:t>i</w:t>
      </w:r>
      <w:proofErr w:type="spellEnd"/>
      <w:r>
        <w:t xml:space="preserve"> - </w:t>
      </w:r>
      <w:r>
        <w:rPr>
          <w:color w:val="09885A"/>
        </w:rPr>
        <w:t>1</w:t>
      </w:r>
      <w:r>
        <w:t>]][sol[</w:t>
      </w:r>
      <w:proofErr w:type="spellStart"/>
      <w:r>
        <w:t>i</w:t>
      </w:r>
      <w:proofErr w:type="spellEnd"/>
      <w:r>
        <w:t>]]</w:t>
      </w:r>
    </w:p>
    <w:p w14:paraId="4CCC9063" w14:textId="77777777" w:rsidR="00A83850" w:rsidRDefault="00A83850" w:rsidP="00A83850">
      <w:pPr>
        <w:spacing w:after="60"/>
        <w:ind w:left="247" w:right="187"/>
      </w:pPr>
      <w:r>
        <w:rPr>
          <w:color w:val="AF00DB"/>
        </w:rPr>
        <w:t xml:space="preserve">return </w:t>
      </w:r>
      <w:proofErr w:type="spellStart"/>
      <w:r>
        <w:t>routLength</w:t>
      </w:r>
      <w:proofErr w:type="spellEnd"/>
    </w:p>
    <w:p w14:paraId="5ECC02E0" w14:textId="77777777" w:rsidR="00A83850" w:rsidRDefault="00A83850" w:rsidP="00A83850">
      <w:pPr>
        <w:spacing w:after="0" w:line="367" w:lineRule="auto"/>
        <w:ind w:left="-5" w:right="4850"/>
      </w:pPr>
      <w:r>
        <w:rPr>
          <w:color w:val="008000"/>
        </w:rPr>
        <w:t>#</w:t>
      </w:r>
      <w:proofErr w:type="gramStart"/>
      <w:r>
        <w:rPr>
          <w:color w:val="008000"/>
        </w:rPr>
        <w:t>getting</w:t>
      </w:r>
      <w:proofErr w:type="gramEnd"/>
      <w:r>
        <w:rPr>
          <w:color w:val="008000"/>
        </w:rPr>
        <w:t xml:space="preserve"> the possible neighbors of a solution </w:t>
      </w:r>
      <w:r>
        <w:rPr>
          <w:color w:val="0000FF"/>
        </w:rPr>
        <w:t xml:space="preserve">def </w:t>
      </w:r>
      <w:proofErr w:type="spellStart"/>
      <w:r>
        <w:rPr>
          <w:color w:val="795E26"/>
        </w:rPr>
        <w:t>getNeighbors</w:t>
      </w:r>
      <w:proofErr w:type="spellEnd"/>
      <w:r>
        <w:t>(</w:t>
      </w:r>
      <w:r>
        <w:rPr>
          <w:color w:val="001080"/>
        </w:rPr>
        <w:t>sol</w:t>
      </w:r>
      <w:r>
        <w:t>):</w:t>
      </w:r>
    </w:p>
    <w:p w14:paraId="53972E34" w14:textId="77777777" w:rsidR="00A83850" w:rsidRDefault="00A83850" w:rsidP="00A83850">
      <w:pPr>
        <w:spacing w:line="367" w:lineRule="auto"/>
        <w:ind w:left="247" w:right="7385"/>
      </w:pPr>
      <w:r>
        <w:t xml:space="preserve">neighbors = [] </w:t>
      </w:r>
      <w:r>
        <w:rPr>
          <w:color w:val="AF00DB"/>
        </w:rPr>
        <w:t xml:space="preserve">for </w:t>
      </w:r>
      <w:proofErr w:type="spellStart"/>
      <w:r>
        <w:t>i</w:t>
      </w:r>
      <w:proofErr w:type="spellEnd"/>
      <w:r>
        <w:t xml:space="preserve"> </w:t>
      </w:r>
      <w:r>
        <w:rPr>
          <w:color w:val="0000FF"/>
        </w:rPr>
        <w:t xml:space="preserve">in </w:t>
      </w:r>
      <w:r>
        <w:rPr>
          <w:color w:val="795E26"/>
        </w:rPr>
        <w:t>range</w:t>
      </w:r>
      <w:r>
        <w:t>(</w:t>
      </w:r>
      <w:proofErr w:type="spellStart"/>
      <w:r>
        <w:rPr>
          <w:color w:val="795E26"/>
        </w:rPr>
        <w:t>len</w:t>
      </w:r>
      <w:proofErr w:type="spellEnd"/>
      <w:r>
        <w:t>(sol)):</w:t>
      </w:r>
    </w:p>
    <w:p w14:paraId="69D47122" w14:textId="77777777" w:rsidR="00A83850" w:rsidRDefault="00A83850" w:rsidP="00A83850">
      <w:pPr>
        <w:spacing w:after="60"/>
        <w:ind w:left="514" w:right="187"/>
      </w:pPr>
      <w:r>
        <w:rPr>
          <w:color w:val="AF00DB"/>
        </w:rPr>
        <w:t xml:space="preserve">for </w:t>
      </w:r>
      <w:r>
        <w:t xml:space="preserve">j </w:t>
      </w:r>
      <w:r>
        <w:rPr>
          <w:color w:val="0000FF"/>
        </w:rPr>
        <w:t xml:space="preserve">in </w:t>
      </w:r>
      <w:proofErr w:type="gramStart"/>
      <w:r>
        <w:rPr>
          <w:color w:val="795E26"/>
        </w:rPr>
        <w:t>range</w:t>
      </w:r>
      <w:r>
        <w:t>(</w:t>
      </w:r>
      <w:proofErr w:type="spellStart"/>
      <w:proofErr w:type="gramEnd"/>
      <w:r>
        <w:t>i</w:t>
      </w:r>
      <w:proofErr w:type="spellEnd"/>
      <w:r>
        <w:t xml:space="preserve"> + </w:t>
      </w:r>
      <w:r>
        <w:rPr>
          <w:color w:val="09885A"/>
        </w:rPr>
        <w:t>1</w:t>
      </w:r>
      <w:r>
        <w:t>,</w:t>
      </w:r>
      <w:r>
        <w:rPr>
          <w:color w:val="795E26"/>
        </w:rPr>
        <w:t>len</w:t>
      </w:r>
      <w:r>
        <w:t>(sol)):</w:t>
      </w:r>
    </w:p>
    <w:p w14:paraId="160502F1" w14:textId="77777777" w:rsidR="00A83850" w:rsidRDefault="00A83850" w:rsidP="00A83850">
      <w:pPr>
        <w:spacing w:after="43" w:line="324" w:lineRule="auto"/>
        <w:ind w:left="766" w:right="6125"/>
      </w:pPr>
      <w:r>
        <w:t xml:space="preserve">neighbor = </w:t>
      </w:r>
      <w:proofErr w:type="spellStart"/>
      <w:proofErr w:type="gramStart"/>
      <w:r>
        <w:t>sol.copy</w:t>
      </w:r>
      <w:proofErr w:type="spellEnd"/>
      <w:proofErr w:type="gramEnd"/>
      <w:r>
        <w:t>() neighbor[</w:t>
      </w:r>
      <w:proofErr w:type="spellStart"/>
      <w:r>
        <w:t>i</w:t>
      </w:r>
      <w:proofErr w:type="spellEnd"/>
      <w:r>
        <w:t>] = sol[</w:t>
      </w:r>
      <w:proofErr w:type="spellStart"/>
      <w:r>
        <w:t>i</w:t>
      </w:r>
      <w:proofErr w:type="spellEnd"/>
      <w:r>
        <w:t xml:space="preserve">] neighbor[j] = sol[j] </w:t>
      </w:r>
      <w:proofErr w:type="spellStart"/>
      <w:r>
        <w:t>neighbors.append</w:t>
      </w:r>
      <w:proofErr w:type="spellEnd"/>
      <w:r>
        <w:t>(neighbor)</w:t>
      </w:r>
    </w:p>
    <w:p w14:paraId="594E8601" w14:textId="77777777" w:rsidR="00A83850" w:rsidRDefault="00A83850" w:rsidP="00A83850">
      <w:pPr>
        <w:spacing w:after="60"/>
        <w:ind w:left="247" w:right="187"/>
      </w:pPr>
      <w:r>
        <w:rPr>
          <w:color w:val="AF00DB"/>
        </w:rPr>
        <w:t xml:space="preserve">return </w:t>
      </w:r>
      <w:r>
        <w:t>neighbors</w:t>
      </w:r>
    </w:p>
    <w:p w14:paraId="3477C5E1" w14:textId="77777777" w:rsidR="00A83850" w:rsidRDefault="00A83850" w:rsidP="00A83850">
      <w:pPr>
        <w:spacing w:after="0" w:line="367" w:lineRule="auto"/>
        <w:ind w:left="-5" w:right="4850"/>
      </w:pPr>
      <w:r>
        <w:rPr>
          <w:color w:val="008000"/>
        </w:rPr>
        <w:t xml:space="preserve">#getting the best possible neighbor </w:t>
      </w:r>
      <w:r>
        <w:rPr>
          <w:color w:val="0000FF"/>
        </w:rPr>
        <w:t xml:space="preserve">def </w:t>
      </w:r>
      <w:proofErr w:type="spellStart"/>
      <w:r>
        <w:rPr>
          <w:color w:val="795E26"/>
        </w:rPr>
        <w:t>determineBestNeighbor</w:t>
      </w:r>
      <w:proofErr w:type="spellEnd"/>
      <w:r>
        <w:t>(</w:t>
      </w:r>
      <w:proofErr w:type="spellStart"/>
      <w:proofErr w:type="gramStart"/>
      <w:r>
        <w:rPr>
          <w:color w:val="001080"/>
        </w:rPr>
        <w:t>distances</w:t>
      </w:r>
      <w:r>
        <w:t>,</w:t>
      </w:r>
      <w:r>
        <w:rPr>
          <w:color w:val="001080"/>
        </w:rPr>
        <w:t>neighbors</w:t>
      </w:r>
      <w:proofErr w:type="spellEnd"/>
      <w:proofErr w:type="gramEnd"/>
      <w:r>
        <w:t>):</w:t>
      </w:r>
    </w:p>
    <w:p w14:paraId="71EF29B1" w14:textId="77777777" w:rsidR="00A83850" w:rsidRDefault="00A83850" w:rsidP="00A83850">
      <w:pPr>
        <w:ind w:left="247" w:right="187"/>
      </w:pPr>
      <w:proofErr w:type="spellStart"/>
      <w:r>
        <w:lastRenderedPageBreak/>
        <w:t>bestRoutLength</w:t>
      </w:r>
      <w:proofErr w:type="spellEnd"/>
      <w:r>
        <w:t xml:space="preserve"> = </w:t>
      </w:r>
      <w:proofErr w:type="spellStart"/>
      <w:r>
        <w:t>lengthOfRoute</w:t>
      </w:r>
      <w:proofErr w:type="spellEnd"/>
      <w:r>
        <w:t>(</w:t>
      </w:r>
      <w:proofErr w:type="spellStart"/>
      <w:proofErr w:type="gramStart"/>
      <w:r>
        <w:t>distances,neighbors</w:t>
      </w:r>
      <w:proofErr w:type="spellEnd"/>
      <w:proofErr w:type="gramEnd"/>
      <w:r>
        <w:t>[</w:t>
      </w:r>
      <w:r>
        <w:rPr>
          <w:color w:val="09885A"/>
        </w:rPr>
        <w:t>0</w:t>
      </w:r>
      <w:r>
        <w:t>])</w:t>
      </w:r>
    </w:p>
    <w:p w14:paraId="7F1F6D26" w14:textId="77777777" w:rsidR="00A83850" w:rsidRDefault="00A83850" w:rsidP="00A83850">
      <w:pPr>
        <w:spacing w:line="367" w:lineRule="auto"/>
        <w:ind w:left="247" w:right="6755"/>
      </w:pPr>
      <w:proofErr w:type="spellStart"/>
      <w:r>
        <w:t>bestNeighbor</w:t>
      </w:r>
      <w:proofErr w:type="spellEnd"/>
      <w:r>
        <w:t xml:space="preserve"> = </w:t>
      </w:r>
      <w:proofErr w:type="gramStart"/>
      <w:r>
        <w:t>neighbors[</w:t>
      </w:r>
      <w:proofErr w:type="gramEnd"/>
      <w:r>
        <w:rPr>
          <w:color w:val="09885A"/>
        </w:rPr>
        <w:t>0</w:t>
      </w:r>
      <w:r>
        <w:t xml:space="preserve">] </w:t>
      </w:r>
      <w:r>
        <w:rPr>
          <w:color w:val="AF00DB"/>
        </w:rPr>
        <w:t xml:space="preserve">for </w:t>
      </w:r>
      <w:r>
        <w:t xml:space="preserve">neighbor </w:t>
      </w:r>
      <w:r>
        <w:rPr>
          <w:color w:val="0000FF"/>
        </w:rPr>
        <w:t xml:space="preserve">in </w:t>
      </w:r>
      <w:r>
        <w:t>neighbors:</w:t>
      </w:r>
    </w:p>
    <w:p w14:paraId="73AB42C3" w14:textId="77777777" w:rsidR="00A83850" w:rsidRDefault="00A83850" w:rsidP="00A83850">
      <w:pPr>
        <w:spacing w:after="28" w:line="338" w:lineRule="auto"/>
        <w:ind w:left="514" w:right="3856"/>
      </w:pPr>
      <w:proofErr w:type="spellStart"/>
      <w:r>
        <w:t>currRouteLength</w:t>
      </w:r>
      <w:proofErr w:type="spellEnd"/>
      <w:r>
        <w:t xml:space="preserve"> = </w:t>
      </w:r>
      <w:proofErr w:type="spellStart"/>
      <w:r>
        <w:t>lengthOfRoute</w:t>
      </w:r>
      <w:proofErr w:type="spellEnd"/>
      <w:r>
        <w:t>(</w:t>
      </w:r>
      <w:proofErr w:type="spellStart"/>
      <w:proofErr w:type="gramStart"/>
      <w:r>
        <w:t>distances,neighbor</w:t>
      </w:r>
      <w:proofErr w:type="spellEnd"/>
      <w:proofErr w:type="gramEnd"/>
      <w:r>
        <w:t xml:space="preserve">) </w:t>
      </w:r>
      <w:r>
        <w:rPr>
          <w:color w:val="AF00DB"/>
        </w:rPr>
        <w:t xml:space="preserve">if </w:t>
      </w:r>
      <w:proofErr w:type="spellStart"/>
      <w:r>
        <w:t>currRouteLength</w:t>
      </w:r>
      <w:proofErr w:type="spellEnd"/>
      <w:r>
        <w:t xml:space="preserve"> &lt; </w:t>
      </w:r>
      <w:proofErr w:type="spellStart"/>
      <w:r>
        <w:t>bestRoutLength</w:t>
      </w:r>
      <w:proofErr w:type="spellEnd"/>
      <w:r>
        <w:t xml:space="preserve">: </w:t>
      </w:r>
      <w:proofErr w:type="spellStart"/>
      <w:r>
        <w:t>bestRoutLength</w:t>
      </w:r>
      <w:proofErr w:type="spellEnd"/>
      <w:r>
        <w:t xml:space="preserve"> = </w:t>
      </w:r>
      <w:proofErr w:type="spellStart"/>
      <w:r>
        <w:t>currRouteLength</w:t>
      </w:r>
      <w:proofErr w:type="spellEnd"/>
      <w:r>
        <w:t xml:space="preserve"> </w:t>
      </w:r>
      <w:proofErr w:type="spellStart"/>
      <w:r>
        <w:t>bestNeighbor</w:t>
      </w:r>
      <w:proofErr w:type="spellEnd"/>
      <w:r>
        <w:t xml:space="preserve"> = neighbor</w:t>
      </w:r>
    </w:p>
    <w:p w14:paraId="0C2D2BB4" w14:textId="77777777" w:rsidR="00A83850" w:rsidRDefault="00A83850" w:rsidP="00A83850">
      <w:pPr>
        <w:spacing w:line="345" w:lineRule="auto"/>
        <w:ind w:right="6251" w:firstLine="252"/>
      </w:pPr>
      <w:r>
        <w:rPr>
          <w:color w:val="AF00DB"/>
        </w:rPr>
        <w:t xml:space="preserve">return </w:t>
      </w:r>
      <w:proofErr w:type="spellStart"/>
      <w:proofErr w:type="gramStart"/>
      <w:r>
        <w:t>bestNeighbor,bestRoutLength</w:t>
      </w:r>
      <w:proofErr w:type="spellEnd"/>
      <w:proofErr w:type="gramEnd"/>
      <w:r>
        <w:t xml:space="preserve"> </w:t>
      </w:r>
      <w:r>
        <w:rPr>
          <w:color w:val="008000"/>
        </w:rPr>
        <w:t xml:space="preserve">#the hill climbing algorithm </w:t>
      </w:r>
      <w:r>
        <w:rPr>
          <w:color w:val="0000FF"/>
        </w:rPr>
        <w:t xml:space="preserve">def </w:t>
      </w:r>
      <w:r>
        <w:rPr>
          <w:color w:val="795E26"/>
        </w:rPr>
        <w:t>algo</w:t>
      </w:r>
      <w:r>
        <w:t>(</w:t>
      </w:r>
      <w:r>
        <w:rPr>
          <w:color w:val="001080"/>
        </w:rPr>
        <w:t>distances</w:t>
      </w:r>
      <w:r>
        <w:t>):</w:t>
      </w:r>
    </w:p>
    <w:p w14:paraId="3BF24B6B" w14:textId="77777777" w:rsidR="00A83850" w:rsidRDefault="00A83850" w:rsidP="00A83850">
      <w:pPr>
        <w:spacing w:line="336" w:lineRule="auto"/>
        <w:ind w:left="247" w:right="454"/>
      </w:pPr>
      <w:proofErr w:type="spellStart"/>
      <w:r>
        <w:t>currSol</w:t>
      </w:r>
      <w:proofErr w:type="spellEnd"/>
      <w:r>
        <w:t xml:space="preserve"> = </w:t>
      </w:r>
      <w:proofErr w:type="spellStart"/>
      <w:r>
        <w:t>randomSol</w:t>
      </w:r>
      <w:proofErr w:type="spellEnd"/>
      <w:r>
        <w:t xml:space="preserve">(distances) </w:t>
      </w:r>
      <w:proofErr w:type="spellStart"/>
      <w:r>
        <w:t>currRouteLength</w:t>
      </w:r>
      <w:proofErr w:type="spellEnd"/>
      <w:r>
        <w:t xml:space="preserve"> = </w:t>
      </w:r>
      <w:proofErr w:type="spellStart"/>
      <w:r>
        <w:t>lengthOfRoute</w:t>
      </w:r>
      <w:proofErr w:type="spellEnd"/>
      <w:r>
        <w:t>(</w:t>
      </w:r>
      <w:proofErr w:type="spellStart"/>
      <w:proofErr w:type="gramStart"/>
      <w:r>
        <w:t>distances,currSol</w:t>
      </w:r>
      <w:proofErr w:type="spellEnd"/>
      <w:proofErr w:type="gramEnd"/>
      <w:r>
        <w:t xml:space="preserve">) neighbors = </w:t>
      </w:r>
      <w:proofErr w:type="spellStart"/>
      <w:r>
        <w:t>getNeighbors</w:t>
      </w:r>
      <w:proofErr w:type="spellEnd"/>
      <w:r>
        <w:t>(</w:t>
      </w:r>
      <w:proofErr w:type="spellStart"/>
      <w:r>
        <w:t>currSol</w:t>
      </w:r>
      <w:proofErr w:type="spellEnd"/>
      <w:r>
        <w:t xml:space="preserve">) </w:t>
      </w:r>
      <w:proofErr w:type="spellStart"/>
      <w:r>
        <w:t>bestNeighbor,bestNeighborRoutLength</w:t>
      </w:r>
      <w:proofErr w:type="spellEnd"/>
      <w:r>
        <w:t xml:space="preserve"> = </w:t>
      </w:r>
      <w:proofErr w:type="spellStart"/>
      <w:r>
        <w:t>determineBestNeighbor</w:t>
      </w:r>
      <w:proofErr w:type="spellEnd"/>
      <w:r>
        <w:t>(</w:t>
      </w:r>
      <w:proofErr w:type="spellStart"/>
      <w:r>
        <w:t>distances,neighbors</w:t>
      </w:r>
      <w:proofErr w:type="spellEnd"/>
      <w:r>
        <w:t xml:space="preserve">) </w:t>
      </w:r>
      <w:r>
        <w:rPr>
          <w:color w:val="AF00DB"/>
        </w:rPr>
        <w:t xml:space="preserve">while </w:t>
      </w:r>
      <w:proofErr w:type="spellStart"/>
      <w:r>
        <w:t>bestNeighborRoutLength</w:t>
      </w:r>
      <w:proofErr w:type="spellEnd"/>
      <w:r>
        <w:t xml:space="preserve"> &lt; </w:t>
      </w:r>
      <w:proofErr w:type="spellStart"/>
      <w:r>
        <w:t>currRouteLength</w:t>
      </w:r>
      <w:proofErr w:type="spellEnd"/>
      <w:r>
        <w:t>:</w:t>
      </w:r>
    </w:p>
    <w:p w14:paraId="59441618" w14:textId="77777777" w:rsidR="00A83850" w:rsidRDefault="00A83850" w:rsidP="00A83850">
      <w:pPr>
        <w:spacing w:after="43" w:line="324" w:lineRule="auto"/>
        <w:ind w:left="514" w:right="187"/>
      </w:pPr>
      <w:proofErr w:type="spellStart"/>
      <w:r>
        <w:t>currSol</w:t>
      </w:r>
      <w:proofErr w:type="spellEnd"/>
      <w:r>
        <w:t xml:space="preserve"> = </w:t>
      </w:r>
      <w:proofErr w:type="spellStart"/>
      <w:r>
        <w:t>bestNeighbor</w:t>
      </w:r>
      <w:proofErr w:type="spellEnd"/>
      <w:r>
        <w:t xml:space="preserve"> </w:t>
      </w:r>
      <w:proofErr w:type="spellStart"/>
      <w:r>
        <w:t>currRouteLength</w:t>
      </w:r>
      <w:proofErr w:type="spellEnd"/>
      <w:r>
        <w:t xml:space="preserve"> = </w:t>
      </w:r>
      <w:proofErr w:type="spellStart"/>
      <w:r>
        <w:t>bestNeighborRoutLength</w:t>
      </w:r>
      <w:proofErr w:type="spellEnd"/>
      <w:r>
        <w:t xml:space="preserve"> neighbors = </w:t>
      </w:r>
      <w:proofErr w:type="spellStart"/>
      <w:r>
        <w:t>getNeighbors</w:t>
      </w:r>
      <w:proofErr w:type="spellEnd"/>
      <w:r>
        <w:t>(</w:t>
      </w:r>
      <w:proofErr w:type="spellStart"/>
      <w:r>
        <w:t>currSol</w:t>
      </w:r>
      <w:proofErr w:type="spellEnd"/>
      <w:r>
        <w:t xml:space="preserve">) </w:t>
      </w:r>
      <w:proofErr w:type="spellStart"/>
      <w:proofErr w:type="gramStart"/>
      <w:r>
        <w:t>bestNeighbor,bestNeighborRoutLength</w:t>
      </w:r>
      <w:proofErr w:type="spellEnd"/>
      <w:proofErr w:type="gramEnd"/>
      <w:r>
        <w:t xml:space="preserve"> = </w:t>
      </w:r>
      <w:proofErr w:type="spellStart"/>
      <w:r>
        <w:t>determineBestNeighbor</w:t>
      </w:r>
      <w:proofErr w:type="spellEnd"/>
      <w:r>
        <w:t>(</w:t>
      </w:r>
      <w:proofErr w:type="spellStart"/>
      <w:r>
        <w:t>distances,neighbors</w:t>
      </w:r>
      <w:proofErr w:type="spellEnd"/>
      <w:r>
        <w:t>)</w:t>
      </w:r>
    </w:p>
    <w:p w14:paraId="241088D6" w14:textId="77777777" w:rsidR="00A83850" w:rsidRDefault="00A83850" w:rsidP="00A83850">
      <w:pPr>
        <w:spacing w:after="60"/>
        <w:ind w:left="247" w:right="187"/>
      </w:pPr>
      <w:r>
        <w:rPr>
          <w:color w:val="AF00DB"/>
        </w:rPr>
        <w:t xml:space="preserve">return </w:t>
      </w:r>
      <w:proofErr w:type="spellStart"/>
      <w:proofErr w:type="gramStart"/>
      <w:r>
        <w:t>currSol,currRouteLength</w:t>
      </w:r>
      <w:proofErr w:type="spellEnd"/>
      <w:proofErr w:type="gramEnd"/>
    </w:p>
    <w:p w14:paraId="295E45B9" w14:textId="77777777" w:rsidR="00A83850" w:rsidRDefault="00A83850" w:rsidP="00A83850">
      <w:pPr>
        <w:spacing w:after="385"/>
        <w:ind w:right="187"/>
      </w:pPr>
      <w:r>
        <w:rPr>
          <w:color w:val="795E26"/>
        </w:rPr>
        <w:t>print</w:t>
      </w:r>
      <w:r>
        <w:t>(algo(distances))</w:t>
      </w:r>
    </w:p>
    <w:p w14:paraId="20A584BA" w14:textId="77777777" w:rsidR="00A83850" w:rsidRDefault="00A83850" w:rsidP="00A83850">
      <w:pPr>
        <w:pStyle w:val="Heading1"/>
        <w:ind w:left="-5"/>
      </w:pPr>
      <w:r>
        <w:t>Output: -</w:t>
      </w:r>
    </w:p>
    <w:p w14:paraId="08E1A818" w14:textId="719F7C51" w:rsidR="00A83850" w:rsidRDefault="00A83850" w:rsidP="00A83850">
      <w:pPr>
        <w:spacing w:after="0" w:line="256" w:lineRule="auto"/>
        <w:ind w:left="3915"/>
      </w:pPr>
      <w:r>
        <w:rPr>
          <w:noProof/>
        </w:rPr>
        <w:drawing>
          <wp:inline distT="0" distB="0" distL="0" distR="0" wp14:anchorId="76AC3FE6" wp14:editId="281CBD86">
            <wp:extent cx="1885950" cy="247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19711" w14:textId="77777777" w:rsidR="00A83850" w:rsidRPr="00D11772" w:rsidRDefault="00A83850" w:rsidP="00524C1C">
      <w:pPr>
        <w:pStyle w:val="NoSpacing"/>
        <w:rPr>
          <w:rFonts w:cstheme="minorHAnsi"/>
          <w:b/>
          <w:bCs/>
          <w:sz w:val="24"/>
          <w:szCs w:val="24"/>
        </w:rPr>
      </w:pPr>
    </w:p>
    <w:sectPr w:rsidR="00A83850" w:rsidRPr="00D11772" w:rsidSect="00DA390E">
      <w:headerReference w:type="default" r:id="rId9"/>
      <w:footerReference w:type="default" r:id="rId10"/>
      <w:pgSz w:w="11906" w:h="16838" w:code="9"/>
      <w:pgMar w:top="720" w:right="720" w:bottom="720" w:left="720" w:header="45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4D8C8" w14:textId="77777777" w:rsidR="001F66B6" w:rsidRDefault="001F66B6" w:rsidP="00A657D0">
      <w:pPr>
        <w:spacing w:after="0" w:line="240" w:lineRule="auto"/>
      </w:pPr>
      <w:r>
        <w:separator/>
      </w:r>
    </w:p>
  </w:endnote>
  <w:endnote w:type="continuationSeparator" w:id="0">
    <w:p w14:paraId="1BC2D5D9" w14:textId="77777777" w:rsidR="001F66B6" w:rsidRDefault="001F66B6" w:rsidP="00A65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itannic Bold">
    <w:altName w:val="Yu Gothic UI Semibold"/>
    <w:panose1 w:val="020B0903060703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252F7" w14:textId="76AA2671" w:rsidR="00A657D0" w:rsidRPr="00A657D0" w:rsidRDefault="00A83850">
    <w:pPr>
      <w:pStyle w:val="Footer"/>
    </w:pPr>
    <w:r>
      <w:t xml:space="preserve">Abdul </w:t>
    </w:r>
    <w:proofErr w:type="spellStart"/>
    <w:r>
      <w:t>Quddos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9C726" w14:textId="77777777" w:rsidR="001F66B6" w:rsidRDefault="001F66B6" w:rsidP="00A657D0">
      <w:pPr>
        <w:spacing w:after="0" w:line="240" w:lineRule="auto"/>
      </w:pPr>
      <w:r>
        <w:separator/>
      </w:r>
    </w:p>
  </w:footnote>
  <w:footnote w:type="continuationSeparator" w:id="0">
    <w:p w14:paraId="2F965A1D" w14:textId="77777777" w:rsidR="001F66B6" w:rsidRDefault="001F66B6" w:rsidP="00A65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A7152" w14:textId="7FC10019" w:rsidR="00C7751E" w:rsidRPr="00EE136D" w:rsidRDefault="00A657D0" w:rsidP="00C7751E">
    <w:pPr>
      <w:pStyle w:val="Header"/>
    </w:pPr>
    <w:r>
      <w:t xml:space="preserve">  </w:t>
    </w:r>
    <w:r w:rsidR="00F44D64">
      <w:t>Artificial Intelligence</w:t>
    </w:r>
    <w:r w:rsidR="00EE136D" w:rsidRPr="00EE136D">
      <w:t xml:space="preserve">                                                                                                               </w:t>
    </w:r>
    <w:r w:rsidR="00EE136D">
      <w:t xml:space="preserve">                     </w:t>
    </w:r>
    <w:r w:rsidR="00EE136D" w:rsidRPr="00EE136D">
      <w:t xml:space="preserve">      </w:t>
    </w:r>
    <w:r w:rsidR="00A83850">
      <w:t>Hill Climbing</w:t>
    </w:r>
  </w:p>
  <w:p w14:paraId="37E9FCFE" w14:textId="219A0F83" w:rsidR="00A657D0" w:rsidRPr="00A657D0" w:rsidRDefault="00A657D0">
    <w:pPr>
      <w:pStyle w:val="Header"/>
    </w:pPr>
  </w:p>
  <w:p w14:paraId="49B74EAA" w14:textId="77777777" w:rsidR="00A657D0" w:rsidRDefault="00A657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722FBD"/>
    <w:multiLevelType w:val="hybridMultilevel"/>
    <w:tmpl w:val="4AC86252"/>
    <w:lvl w:ilvl="0" w:tplc="7E2831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062DFC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9C46C1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3E3C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382BA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F488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1C70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D8F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F49F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BB1C49"/>
    <w:multiLevelType w:val="hybridMultilevel"/>
    <w:tmpl w:val="ADF05960"/>
    <w:lvl w:ilvl="0" w:tplc="2CC2908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B84FFEA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1BE63C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618D8D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CC08870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F6E9E10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FB610C0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F04655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348D6F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75175716"/>
    <w:multiLevelType w:val="hybridMultilevel"/>
    <w:tmpl w:val="424CE7B0"/>
    <w:lvl w:ilvl="0" w:tplc="10BA0E7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F29A04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788A8D2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E6EBA8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CB0BDF6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7AA4E1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C8E8F68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5EC796A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DFCCEB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764A4A6A"/>
    <w:multiLevelType w:val="hybridMultilevel"/>
    <w:tmpl w:val="FAA8BD1C"/>
    <w:lvl w:ilvl="0" w:tplc="70AE2A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685E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EEA3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4EA4C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80D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43E6A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42444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FE64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24583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97364325">
    <w:abstractNumId w:val="0"/>
  </w:num>
  <w:num w:numId="2" w16cid:durableId="916861984">
    <w:abstractNumId w:val="3"/>
  </w:num>
  <w:num w:numId="3" w16cid:durableId="1773162393">
    <w:abstractNumId w:val="1"/>
  </w:num>
  <w:num w:numId="4" w16cid:durableId="2229835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7CwMDG3MDIyNzBQ0lEKTi0uzszPAykwrgUAn4Y9JSwAAAA="/>
  </w:docVars>
  <w:rsids>
    <w:rsidRoot w:val="00696C66"/>
    <w:rsid w:val="00023522"/>
    <w:rsid w:val="00023DD9"/>
    <w:rsid w:val="00030523"/>
    <w:rsid w:val="00031C0D"/>
    <w:rsid w:val="000478C6"/>
    <w:rsid w:val="00062CB1"/>
    <w:rsid w:val="00077587"/>
    <w:rsid w:val="00080651"/>
    <w:rsid w:val="000A6BE0"/>
    <w:rsid w:val="000B0CC0"/>
    <w:rsid w:val="000B1CE4"/>
    <w:rsid w:val="000E08EB"/>
    <w:rsid w:val="000E18EA"/>
    <w:rsid w:val="000F2DF3"/>
    <w:rsid w:val="00120C59"/>
    <w:rsid w:val="001245F8"/>
    <w:rsid w:val="00125908"/>
    <w:rsid w:val="00125F6D"/>
    <w:rsid w:val="00137D1D"/>
    <w:rsid w:val="00142B3C"/>
    <w:rsid w:val="00146328"/>
    <w:rsid w:val="00162F08"/>
    <w:rsid w:val="001735E1"/>
    <w:rsid w:val="001971E9"/>
    <w:rsid w:val="001A1213"/>
    <w:rsid w:val="001A344D"/>
    <w:rsid w:val="001A5A91"/>
    <w:rsid w:val="001F66B6"/>
    <w:rsid w:val="002010DE"/>
    <w:rsid w:val="00217C48"/>
    <w:rsid w:val="00234816"/>
    <w:rsid w:val="0023486C"/>
    <w:rsid w:val="00247431"/>
    <w:rsid w:val="00252E81"/>
    <w:rsid w:val="00263EAE"/>
    <w:rsid w:val="00264AD6"/>
    <w:rsid w:val="00266C9B"/>
    <w:rsid w:val="00283CDC"/>
    <w:rsid w:val="002916CB"/>
    <w:rsid w:val="0029728E"/>
    <w:rsid w:val="002B16CE"/>
    <w:rsid w:val="002E017C"/>
    <w:rsid w:val="002E510B"/>
    <w:rsid w:val="002F0D18"/>
    <w:rsid w:val="00301220"/>
    <w:rsid w:val="003016B3"/>
    <w:rsid w:val="003074F0"/>
    <w:rsid w:val="00317245"/>
    <w:rsid w:val="003331DC"/>
    <w:rsid w:val="003414AD"/>
    <w:rsid w:val="00343332"/>
    <w:rsid w:val="00356DAF"/>
    <w:rsid w:val="00386E6C"/>
    <w:rsid w:val="00393C65"/>
    <w:rsid w:val="00396669"/>
    <w:rsid w:val="003B6285"/>
    <w:rsid w:val="003D08F6"/>
    <w:rsid w:val="003D2467"/>
    <w:rsid w:val="003D4AA7"/>
    <w:rsid w:val="003D786F"/>
    <w:rsid w:val="003E6F36"/>
    <w:rsid w:val="003F6353"/>
    <w:rsid w:val="004011A0"/>
    <w:rsid w:val="004014C3"/>
    <w:rsid w:val="004224F0"/>
    <w:rsid w:val="00442A8F"/>
    <w:rsid w:val="00455AB3"/>
    <w:rsid w:val="004B175D"/>
    <w:rsid w:val="004B3D4B"/>
    <w:rsid w:val="004C6DF7"/>
    <w:rsid w:val="005046BD"/>
    <w:rsid w:val="00505895"/>
    <w:rsid w:val="005175C6"/>
    <w:rsid w:val="00524C1C"/>
    <w:rsid w:val="00525BED"/>
    <w:rsid w:val="005266CA"/>
    <w:rsid w:val="00530DE3"/>
    <w:rsid w:val="00541B74"/>
    <w:rsid w:val="00544512"/>
    <w:rsid w:val="00545CE0"/>
    <w:rsid w:val="005507BC"/>
    <w:rsid w:val="00571243"/>
    <w:rsid w:val="0057484E"/>
    <w:rsid w:val="00592F57"/>
    <w:rsid w:val="005978E3"/>
    <w:rsid w:val="005B507E"/>
    <w:rsid w:val="005B52CC"/>
    <w:rsid w:val="005D4DB1"/>
    <w:rsid w:val="005D72CB"/>
    <w:rsid w:val="005E0EBF"/>
    <w:rsid w:val="005F0B8E"/>
    <w:rsid w:val="005F5C3C"/>
    <w:rsid w:val="006015B1"/>
    <w:rsid w:val="00606607"/>
    <w:rsid w:val="006164BF"/>
    <w:rsid w:val="00625FAF"/>
    <w:rsid w:val="00642E2C"/>
    <w:rsid w:val="00656BAE"/>
    <w:rsid w:val="00660424"/>
    <w:rsid w:val="006649CA"/>
    <w:rsid w:val="00671317"/>
    <w:rsid w:val="00674490"/>
    <w:rsid w:val="00677000"/>
    <w:rsid w:val="00692432"/>
    <w:rsid w:val="00696C66"/>
    <w:rsid w:val="006A134A"/>
    <w:rsid w:val="006C14E2"/>
    <w:rsid w:val="00703497"/>
    <w:rsid w:val="00717763"/>
    <w:rsid w:val="00722786"/>
    <w:rsid w:val="00731B72"/>
    <w:rsid w:val="0075385E"/>
    <w:rsid w:val="00757229"/>
    <w:rsid w:val="007578EF"/>
    <w:rsid w:val="00765933"/>
    <w:rsid w:val="0078138C"/>
    <w:rsid w:val="00782BBB"/>
    <w:rsid w:val="00783D7E"/>
    <w:rsid w:val="007A5730"/>
    <w:rsid w:val="007B2832"/>
    <w:rsid w:val="007C3668"/>
    <w:rsid w:val="007D0602"/>
    <w:rsid w:val="007D0D91"/>
    <w:rsid w:val="007E4CF4"/>
    <w:rsid w:val="007F0CD6"/>
    <w:rsid w:val="007F2D0F"/>
    <w:rsid w:val="007F5662"/>
    <w:rsid w:val="0085717A"/>
    <w:rsid w:val="00857C27"/>
    <w:rsid w:val="00860340"/>
    <w:rsid w:val="00895598"/>
    <w:rsid w:val="0089565F"/>
    <w:rsid w:val="008A2E14"/>
    <w:rsid w:val="008A2ED5"/>
    <w:rsid w:val="008A78D1"/>
    <w:rsid w:val="008D22E8"/>
    <w:rsid w:val="008D40DA"/>
    <w:rsid w:val="008E08BD"/>
    <w:rsid w:val="008E7B69"/>
    <w:rsid w:val="008F75BA"/>
    <w:rsid w:val="00936013"/>
    <w:rsid w:val="009367F3"/>
    <w:rsid w:val="009736CA"/>
    <w:rsid w:val="00974FD7"/>
    <w:rsid w:val="009768D1"/>
    <w:rsid w:val="00990187"/>
    <w:rsid w:val="0099641A"/>
    <w:rsid w:val="009B2867"/>
    <w:rsid w:val="009B7AC9"/>
    <w:rsid w:val="009C5CFA"/>
    <w:rsid w:val="009E605D"/>
    <w:rsid w:val="009F74C9"/>
    <w:rsid w:val="00A00001"/>
    <w:rsid w:val="00A04C7A"/>
    <w:rsid w:val="00A111D5"/>
    <w:rsid w:val="00A20F05"/>
    <w:rsid w:val="00A27FCB"/>
    <w:rsid w:val="00A55A39"/>
    <w:rsid w:val="00A602EB"/>
    <w:rsid w:val="00A625FD"/>
    <w:rsid w:val="00A657D0"/>
    <w:rsid w:val="00A752E0"/>
    <w:rsid w:val="00A80CD5"/>
    <w:rsid w:val="00A83850"/>
    <w:rsid w:val="00AA5205"/>
    <w:rsid w:val="00AA7FF6"/>
    <w:rsid w:val="00AB1387"/>
    <w:rsid w:val="00AB27EE"/>
    <w:rsid w:val="00AB34FE"/>
    <w:rsid w:val="00AC12E1"/>
    <w:rsid w:val="00AD320F"/>
    <w:rsid w:val="00AF1726"/>
    <w:rsid w:val="00B067A7"/>
    <w:rsid w:val="00B07437"/>
    <w:rsid w:val="00B1111B"/>
    <w:rsid w:val="00B21C6B"/>
    <w:rsid w:val="00B22F56"/>
    <w:rsid w:val="00B31527"/>
    <w:rsid w:val="00B56654"/>
    <w:rsid w:val="00B617A5"/>
    <w:rsid w:val="00B7064A"/>
    <w:rsid w:val="00B76EE1"/>
    <w:rsid w:val="00B81C73"/>
    <w:rsid w:val="00BA7FF4"/>
    <w:rsid w:val="00BD3149"/>
    <w:rsid w:val="00BD6A8E"/>
    <w:rsid w:val="00C012C6"/>
    <w:rsid w:val="00C07EB5"/>
    <w:rsid w:val="00C14375"/>
    <w:rsid w:val="00C17723"/>
    <w:rsid w:val="00C23766"/>
    <w:rsid w:val="00C23AAC"/>
    <w:rsid w:val="00C47496"/>
    <w:rsid w:val="00C556E1"/>
    <w:rsid w:val="00C7751E"/>
    <w:rsid w:val="00C77FFC"/>
    <w:rsid w:val="00C91D29"/>
    <w:rsid w:val="00CB0085"/>
    <w:rsid w:val="00CB31E7"/>
    <w:rsid w:val="00CB6B8D"/>
    <w:rsid w:val="00CC4D43"/>
    <w:rsid w:val="00CD0D61"/>
    <w:rsid w:val="00CE6454"/>
    <w:rsid w:val="00D015DA"/>
    <w:rsid w:val="00D01C0A"/>
    <w:rsid w:val="00D1157F"/>
    <w:rsid w:val="00D11772"/>
    <w:rsid w:val="00D2155B"/>
    <w:rsid w:val="00D36890"/>
    <w:rsid w:val="00D45F0A"/>
    <w:rsid w:val="00D5300A"/>
    <w:rsid w:val="00D87D59"/>
    <w:rsid w:val="00DA390E"/>
    <w:rsid w:val="00DA4ED2"/>
    <w:rsid w:val="00DB05F3"/>
    <w:rsid w:val="00DD7F21"/>
    <w:rsid w:val="00DE060C"/>
    <w:rsid w:val="00DE41BF"/>
    <w:rsid w:val="00DF0794"/>
    <w:rsid w:val="00DF0A31"/>
    <w:rsid w:val="00DF0AFF"/>
    <w:rsid w:val="00DF1D4C"/>
    <w:rsid w:val="00E0022C"/>
    <w:rsid w:val="00E0214F"/>
    <w:rsid w:val="00E0326B"/>
    <w:rsid w:val="00E15B5C"/>
    <w:rsid w:val="00E4665A"/>
    <w:rsid w:val="00E52E9B"/>
    <w:rsid w:val="00E579AF"/>
    <w:rsid w:val="00E857E4"/>
    <w:rsid w:val="00EA77BA"/>
    <w:rsid w:val="00EB626C"/>
    <w:rsid w:val="00ED14CA"/>
    <w:rsid w:val="00EE136D"/>
    <w:rsid w:val="00F2026E"/>
    <w:rsid w:val="00F221E3"/>
    <w:rsid w:val="00F34232"/>
    <w:rsid w:val="00F41257"/>
    <w:rsid w:val="00F44D64"/>
    <w:rsid w:val="00F4621A"/>
    <w:rsid w:val="00F53F05"/>
    <w:rsid w:val="00F63395"/>
    <w:rsid w:val="00F708C3"/>
    <w:rsid w:val="00F95001"/>
    <w:rsid w:val="00F96599"/>
    <w:rsid w:val="00FA24BE"/>
    <w:rsid w:val="00FA38CF"/>
    <w:rsid w:val="00FA6F55"/>
    <w:rsid w:val="00FB60C1"/>
    <w:rsid w:val="00FC2EAA"/>
    <w:rsid w:val="00FD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B9822F"/>
  <w15:chartTrackingRefBased/>
  <w15:docId w15:val="{F1DB5164-8BB8-403C-AAF7-7555FEB2A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 w:qFormat="1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C66"/>
    <w:pPr>
      <w:spacing w:line="276" w:lineRule="auto"/>
    </w:pPr>
  </w:style>
  <w:style w:type="paragraph" w:styleId="Heading1">
    <w:name w:val="heading 1"/>
    <w:next w:val="Normal"/>
    <w:link w:val="Heading1Char"/>
    <w:uiPriority w:val="9"/>
    <w:qFormat/>
    <w:rsid w:val="00A83850"/>
    <w:pPr>
      <w:keepNext/>
      <w:keepLines/>
      <w:spacing w:after="8" w:line="249" w:lineRule="auto"/>
      <w:ind w:left="10" w:hanging="10"/>
      <w:outlineLvl w:val="0"/>
    </w:pPr>
    <w:rPr>
      <w:rFonts w:ascii="Times New Roman" w:eastAsia="Times New Roman" w:hAnsi="Times New Roman" w:cs="Times New Roman"/>
      <w:b/>
      <w:color w:val="191B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6C66"/>
    <w:pPr>
      <w:spacing w:after="0" w:line="240" w:lineRule="auto"/>
    </w:pPr>
  </w:style>
  <w:style w:type="paragraph" w:customStyle="1" w:styleId="DecimalAligned">
    <w:name w:val="Decimal Aligned"/>
    <w:basedOn w:val="Normal"/>
    <w:uiPriority w:val="40"/>
    <w:qFormat/>
    <w:rsid w:val="00696C66"/>
    <w:pPr>
      <w:tabs>
        <w:tab w:val="decimal" w:pos="360"/>
      </w:tabs>
    </w:pPr>
    <w:rPr>
      <w:rFonts w:eastAsiaTheme="minorEastAsia"/>
    </w:rPr>
  </w:style>
  <w:style w:type="table" w:styleId="TableGrid">
    <w:name w:val="Table Grid"/>
    <w:basedOn w:val="TableNormal"/>
    <w:uiPriority w:val="59"/>
    <w:unhideWhenUsed/>
    <w:qFormat/>
    <w:rsid w:val="00696C66"/>
    <w:pPr>
      <w:spacing w:after="0" w:line="240" w:lineRule="auto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semiHidden/>
    <w:unhideWhenUsed/>
    <w:qFormat/>
    <w:rsid w:val="00696C66"/>
    <w:pPr>
      <w:spacing w:after="0" w:line="240" w:lineRule="auto"/>
    </w:pPr>
    <w:rPr>
      <w:sz w:val="20"/>
      <w:szCs w:val="20"/>
    </w:rPr>
    <w:tblPr>
      <w:tblInd w:w="0" w:type="nil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657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7D0"/>
  </w:style>
  <w:style w:type="paragraph" w:styleId="Footer">
    <w:name w:val="footer"/>
    <w:basedOn w:val="Normal"/>
    <w:link w:val="FooterChar"/>
    <w:uiPriority w:val="99"/>
    <w:unhideWhenUsed/>
    <w:rsid w:val="00A657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7D0"/>
  </w:style>
  <w:style w:type="paragraph" w:styleId="NormalWeb">
    <w:name w:val="Normal (Web)"/>
    <w:basedOn w:val="Normal"/>
    <w:uiPriority w:val="99"/>
    <w:semiHidden/>
    <w:unhideWhenUsed/>
    <w:rsid w:val="00C7751E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83850"/>
    <w:rPr>
      <w:rFonts w:ascii="Times New Roman" w:eastAsia="Times New Roman" w:hAnsi="Times New Roman" w:cs="Times New Roman"/>
      <w:b/>
      <w:color w:val="191B0E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9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182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497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08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3614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9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7946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87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6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123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7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44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78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36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15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0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2265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24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193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7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4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ab Shabbir</dc:creator>
  <cp:keywords/>
  <dc:description/>
  <cp:lastModifiedBy>02-131202-014</cp:lastModifiedBy>
  <cp:revision>2</cp:revision>
  <dcterms:created xsi:type="dcterms:W3CDTF">2022-12-26T16:32:00Z</dcterms:created>
  <dcterms:modified xsi:type="dcterms:W3CDTF">2022-12-26T16:32:00Z</dcterms:modified>
</cp:coreProperties>
</file>